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4B52269" w14:textId="77777777" w:rsidR="003E4151" w:rsidRDefault="003E4151" w:rsidP="00C90656">
      <w:pPr>
        <w:spacing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>Prakhar Saxena</w:t>
      </w:r>
    </w:p>
    <w:p w14:paraId="63F618BE" w14:textId="77777777" w:rsidR="003E4151" w:rsidRDefault="003E4151" w:rsidP="00C90656">
      <w:pPr>
        <w:spacing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>Professor Bhupesh Shetty</w:t>
      </w:r>
    </w:p>
    <w:p w14:paraId="732021F0" w14:textId="77777777" w:rsidR="003E4151" w:rsidRDefault="003E4151" w:rsidP="00C90656">
      <w:pPr>
        <w:spacing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>INFO 250 – 001</w:t>
      </w:r>
    </w:p>
    <w:p w14:paraId="32C2EA20" w14:textId="5BE396AB" w:rsidR="003E4151" w:rsidRDefault="0005345D" w:rsidP="00C90656">
      <w:pPr>
        <w:spacing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>December</w:t>
      </w:r>
      <w:r w:rsidR="003E4151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 xml:space="preserve"> 1, 2020</w:t>
      </w:r>
    </w:p>
    <w:p w14:paraId="7A9CA3DD" w14:textId="333C0C43" w:rsidR="003E4151" w:rsidRDefault="003E4151" w:rsidP="00C90656">
      <w:pPr>
        <w:spacing w:line="48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 xml:space="preserve">Project </w:t>
      </w:r>
      <w:r w:rsidR="006E4F12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>2 – Final Project</w:t>
      </w:r>
    </w:p>
    <w:p w14:paraId="5A0C09B4" w14:textId="76DC5031" w:rsidR="003E4151" w:rsidRDefault="003E4151" w:rsidP="00C90656">
      <w:pPr>
        <w:spacing w:line="480" w:lineRule="auto"/>
        <w:rPr>
          <w:rStyle w:val="Hyperlink"/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 xml:space="preserve">I have published my tableau workbook on Tableau’s public server.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>There are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 xml:space="preserve"> a lot of sheets there which may or may not be interesting to you, but I added them there because they helped me create the Dashboards.</w:t>
      </w:r>
      <w:r>
        <w:rPr>
          <w:rStyle w:val="Hyperlink"/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</w:p>
    <w:p w14:paraId="020B6BB2" w14:textId="15E5F21A" w:rsidR="003E4151" w:rsidRPr="00AB2E73" w:rsidRDefault="001C151F" w:rsidP="00C90656">
      <w:pPr>
        <w:spacing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</w:pPr>
      <w:r w:rsidRPr="001C151F">
        <w:rPr>
          <w:rStyle w:val="Hyperlink"/>
          <w:rFonts w:ascii="Times New Roman" w:eastAsia="Times New Roman" w:hAnsi="Times New Roman" w:cs="Times New Roman"/>
          <w:sz w:val="24"/>
          <w:szCs w:val="24"/>
          <w:lang w:eastAsia="en-GB"/>
        </w:rPr>
        <w:t>https://public.tableau.com/profile/prakhar.saxena7174#!/vizhome/Project2Revised/Dashboard2</w:t>
      </w:r>
    </w:p>
    <w:p w14:paraId="1ADD2EEF" w14:textId="34E71DAA" w:rsidR="003E4151" w:rsidRDefault="003E4151" w:rsidP="00C90656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2169CEAA" w14:textId="732A034E" w:rsidR="00C90656" w:rsidRDefault="00C90656" w:rsidP="00C90656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2DCDC657" w14:textId="4A3ECCF3" w:rsidR="00C90656" w:rsidRDefault="00C90656" w:rsidP="00C90656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66495BD8" w14:textId="275557F2" w:rsidR="00C90656" w:rsidRDefault="00C90656" w:rsidP="00C90656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101B96AA" w14:textId="0D6FB0A2" w:rsidR="00C90656" w:rsidRDefault="00C90656" w:rsidP="00C90656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10D7E529" w14:textId="457F131C" w:rsidR="00C90656" w:rsidRDefault="00C90656" w:rsidP="00C90656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370D025F" w14:textId="0920D141" w:rsidR="00C90656" w:rsidRDefault="00C90656" w:rsidP="00C90656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4B085CD1" w14:textId="1ADD8C3A" w:rsidR="00C90656" w:rsidRDefault="00C90656" w:rsidP="00C90656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40595FCB" w14:textId="3FBCB69A" w:rsidR="00C90656" w:rsidRDefault="00C90656" w:rsidP="00C90656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45B61334" w14:textId="750B82E3" w:rsidR="00C90656" w:rsidRDefault="00C90656" w:rsidP="00C90656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55A925DD" w14:textId="551E8299" w:rsidR="00C90656" w:rsidRDefault="00C90656" w:rsidP="00C90656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0E851654" w14:textId="77777777" w:rsidR="00C90656" w:rsidRPr="00AB2E73" w:rsidRDefault="00C90656" w:rsidP="00C90656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325E59EC" w14:textId="77777777" w:rsidR="003E4151" w:rsidRPr="00AB2E73" w:rsidRDefault="003E4151" w:rsidP="00C90656">
      <w:pPr>
        <w:spacing w:line="48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AB2E73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GB"/>
        </w:rPr>
        <w:lastRenderedPageBreak/>
        <w:t>Temperature and Crime Vs Months (split by UCR part cat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GB"/>
        </w:rPr>
        <w:t>ego</w:t>
      </w:r>
      <w:r w:rsidRPr="00AB2E73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GB"/>
        </w:rPr>
        <w:t>risation)</w:t>
      </w:r>
    </w:p>
    <w:p w14:paraId="684B33AE" w14:textId="2AD50E04" w:rsidR="00D23F61" w:rsidRDefault="00D23F61" w:rsidP="00C90656">
      <w:pPr>
        <w:spacing w:line="48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Before</w:t>
      </w:r>
    </w:p>
    <w:p w14:paraId="68AC7711" w14:textId="1BE982CA" w:rsidR="003E4151" w:rsidRPr="00AB2E73" w:rsidRDefault="003E4151" w:rsidP="00C90656">
      <w:pPr>
        <w:spacing w:line="48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AB2E73">
        <w:rPr>
          <w:rFonts w:ascii="Times New Roman" w:eastAsia="Times New Roman" w:hAnsi="Times New Roman" w:cs="Times New Roman"/>
          <w:noProof/>
          <w:color w:val="000000"/>
          <w:sz w:val="24"/>
          <w:szCs w:val="24"/>
          <w:bdr w:val="none" w:sz="0" w:space="0" w:color="auto" w:frame="1"/>
          <w:lang w:eastAsia="en-GB"/>
        </w:rPr>
        <w:drawing>
          <wp:inline distT="0" distB="0" distL="0" distR="0" wp14:anchorId="61BD6857" wp14:editId="3A58C153">
            <wp:extent cx="5943600" cy="3343275"/>
            <wp:effectExtent l="0" t="0" r="0" b="9525"/>
            <wp:docPr id="4" name="Picture 4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A close up of a map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60BA31" w14:textId="4A877B94" w:rsidR="003E4151" w:rsidRDefault="003E4151" w:rsidP="00C90656">
      <w:pPr>
        <w:spacing w:line="48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AB2E73">
        <w:rPr>
          <w:rFonts w:ascii="Times New Roman" w:eastAsia="Times New Roman" w:hAnsi="Times New Roman" w:cs="Times New Roman"/>
          <w:noProof/>
          <w:color w:val="000000"/>
          <w:sz w:val="24"/>
          <w:szCs w:val="24"/>
          <w:bdr w:val="none" w:sz="0" w:space="0" w:color="auto" w:frame="1"/>
          <w:lang w:eastAsia="en-GB"/>
        </w:rPr>
        <w:drawing>
          <wp:inline distT="0" distB="0" distL="0" distR="0" wp14:anchorId="79FD6052" wp14:editId="08651B76">
            <wp:extent cx="5943600" cy="3324225"/>
            <wp:effectExtent l="0" t="0" r="0" b="9525"/>
            <wp:docPr id="3" name="Picture 3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A close up of a map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9CCB96" w14:textId="7C3B05C4" w:rsidR="00D23F61" w:rsidRDefault="00D23F61" w:rsidP="00C90656">
      <w:pPr>
        <w:spacing w:line="48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7F592CF5" w14:textId="4BEB11AF" w:rsidR="00D23F61" w:rsidRDefault="00D23F61" w:rsidP="00C90656">
      <w:pPr>
        <w:spacing w:line="48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After</w:t>
      </w:r>
    </w:p>
    <w:p w14:paraId="14123CD2" w14:textId="56FE67B5" w:rsidR="00D23F61" w:rsidRDefault="00D23F61" w:rsidP="00C90656">
      <w:pPr>
        <w:spacing w:line="48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noProof/>
        </w:rPr>
        <w:drawing>
          <wp:inline distT="0" distB="0" distL="0" distR="0" wp14:anchorId="209FB0BD" wp14:editId="63D3FF84">
            <wp:extent cx="5943600" cy="33337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3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DD7526" w14:textId="50E02FED" w:rsidR="00D23F61" w:rsidRDefault="00D23F61" w:rsidP="00C90656">
      <w:pPr>
        <w:spacing w:line="48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noProof/>
        </w:rPr>
        <w:drawing>
          <wp:inline distT="0" distB="0" distL="0" distR="0" wp14:anchorId="4F664634" wp14:editId="0CEBE5EB">
            <wp:extent cx="5943600" cy="33432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9B82D8" w14:textId="327C59B9" w:rsidR="00D23F61" w:rsidRPr="00AB2E73" w:rsidRDefault="00D23F61" w:rsidP="00C90656">
      <w:pPr>
        <w:spacing w:line="48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lastRenderedPageBreak/>
        <w:t>I added a textbox on both the dashboards that concisely describes what UCR categorisation is. I believe this was recommended because it may or may not be common knowledge.</w:t>
      </w:r>
    </w:p>
    <w:p w14:paraId="48A0CE2A" w14:textId="77777777" w:rsidR="00C90656" w:rsidRDefault="00C90656" w:rsidP="00C90656">
      <w:pPr>
        <w:spacing w:line="48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GB"/>
        </w:rPr>
      </w:pPr>
    </w:p>
    <w:p w14:paraId="3B47A3D2" w14:textId="77777777" w:rsidR="00C90656" w:rsidRDefault="00C90656" w:rsidP="00C90656">
      <w:pPr>
        <w:spacing w:line="48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GB"/>
        </w:rPr>
      </w:pPr>
    </w:p>
    <w:p w14:paraId="25EBDF88" w14:textId="5C120B48" w:rsidR="003E4151" w:rsidRPr="00AB2E73" w:rsidRDefault="003E4151" w:rsidP="00C90656">
      <w:pPr>
        <w:spacing w:line="48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AB2E73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GB"/>
        </w:rPr>
        <w:t>Top 20 Offenses by Types</w:t>
      </w:r>
    </w:p>
    <w:p w14:paraId="57D7FBD0" w14:textId="5FFE5926" w:rsidR="00D23F61" w:rsidRDefault="00D23F61" w:rsidP="00C90656">
      <w:pPr>
        <w:spacing w:line="48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Before</w:t>
      </w:r>
    </w:p>
    <w:p w14:paraId="64EB3B8C" w14:textId="3BAEE8A9" w:rsidR="003E4151" w:rsidRDefault="003E4151" w:rsidP="00C90656">
      <w:pPr>
        <w:spacing w:line="48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AB2E73">
        <w:rPr>
          <w:rFonts w:ascii="Times New Roman" w:eastAsia="Times New Roman" w:hAnsi="Times New Roman" w:cs="Times New Roman"/>
          <w:noProof/>
          <w:color w:val="000000"/>
          <w:sz w:val="24"/>
          <w:szCs w:val="24"/>
          <w:bdr w:val="none" w:sz="0" w:space="0" w:color="auto" w:frame="1"/>
          <w:lang w:eastAsia="en-GB"/>
        </w:rPr>
        <w:drawing>
          <wp:inline distT="0" distB="0" distL="0" distR="0" wp14:anchorId="7BC1201D" wp14:editId="3AF9E3AF">
            <wp:extent cx="5943600" cy="3333750"/>
            <wp:effectExtent l="0" t="0" r="0" b="0"/>
            <wp:docPr id="2" name="Picture 2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A close up of a 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33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B156E4" w14:textId="77777777" w:rsidR="00C90656" w:rsidRDefault="00C90656" w:rsidP="00C90656">
      <w:pPr>
        <w:spacing w:line="48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68AE3AF0" w14:textId="77777777" w:rsidR="00C90656" w:rsidRDefault="00C90656" w:rsidP="00C90656">
      <w:pPr>
        <w:spacing w:line="48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56A064D9" w14:textId="77777777" w:rsidR="00C90656" w:rsidRDefault="00C90656" w:rsidP="00C90656">
      <w:pPr>
        <w:spacing w:line="48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3F444E92" w14:textId="77777777" w:rsidR="00C90656" w:rsidRDefault="00C90656" w:rsidP="00C90656">
      <w:pPr>
        <w:spacing w:line="48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6C5A057E" w14:textId="77777777" w:rsidR="00C90656" w:rsidRDefault="00C90656" w:rsidP="00C90656">
      <w:pPr>
        <w:spacing w:line="48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40207DC7" w14:textId="3A871C6B" w:rsidR="00D23F61" w:rsidRDefault="00D23F61" w:rsidP="00C90656">
      <w:pPr>
        <w:spacing w:line="48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lastRenderedPageBreak/>
        <w:t>After</w:t>
      </w:r>
    </w:p>
    <w:p w14:paraId="47C25090" w14:textId="3980B8FC" w:rsidR="00D23F61" w:rsidRPr="00AB2E73" w:rsidRDefault="00D23F61" w:rsidP="00C90656">
      <w:pPr>
        <w:spacing w:line="48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noProof/>
        </w:rPr>
        <w:drawing>
          <wp:inline distT="0" distB="0" distL="0" distR="0" wp14:anchorId="1A456B33" wp14:editId="25B46F36">
            <wp:extent cx="5943600" cy="3348355"/>
            <wp:effectExtent l="0" t="0" r="0" b="444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8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584D37" w14:textId="42AFD5D9" w:rsidR="003E4151" w:rsidRPr="00AB2E73" w:rsidRDefault="00A9323B" w:rsidP="00C90656">
      <w:pPr>
        <w:spacing w:line="48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>The change I made in this graph is that I added label of the incident count to the bars. This way the viewers can see the number at the first glance itself.</w:t>
      </w:r>
    </w:p>
    <w:p w14:paraId="69970B46" w14:textId="77777777" w:rsidR="003E4151" w:rsidRPr="00AB2E73" w:rsidRDefault="003E4151" w:rsidP="00C90656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715B974B" w14:textId="77777777" w:rsidR="00C90656" w:rsidRDefault="00C90656" w:rsidP="00C90656">
      <w:pPr>
        <w:spacing w:line="48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GB"/>
        </w:rPr>
      </w:pPr>
    </w:p>
    <w:p w14:paraId="52847AF0" w14:textId="77777777" w:rsidR="00C90656" w:rsidRDefault="00C90656" w:rsidP="00C90656">
      <w:pPr>
        <w:spacing w:line="48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GB"/>
        </w:rPr>
      </w:pPr>
    </w:p>
    <w:p w14:paraId="5955B02B" w14:textId="77777777" w:rsidR="00C90656" w:rsidRDefault="00C90656" w:rsidP="00C90656">
      <w:pPr>
        <w:spacing w:line="48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GB"/>
        </w:rPr>
      </w:pPr>
    </w:p>
    <w:p w14:paraId="0A119AA6" w14:textId="77777777" w:rsidR="00C90656" w:rsidRDefault="00C90656" w:rsidP="00C90656">
      <w:pPr>
        <w:spacing w:line="48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GB"/>
        </w:rPr>
      </w:pPr>
    </w:p>
    <w:p w14:paraId="5874B7D6" w14:textId="77777777" w:rsidR="00C90656" w:rsidRDefault="00C90656" w:rsidP="00C90656">
      <w:pPr>
        <w:spacing w:line="48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GB"/>
        </w:rPr>
      </w:pPr>
    </w:p>
    <w:p w14:paraId="4D968DFB" w14:textId="77777777" w:rsidR="00C90656" w:rsidRDefault="00C90656" w:rsidP="00C90656">
      <w:pPr>
        <w:spacing w:line="48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GB"/>
        </w:rPr>
      </w:pPr>
    </w:p>
    <w:p w14:paraId="3F3DBDA3" w14:textId="77777777" w:rsidR="00C90656" w:rsidRDefault="00C90656" w:rsidP="00C90656">
      <w:pPr>
        <w:spacing w:line="48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GB"/>
        </w:rPr>
      </w:pPr>
    </w:p>
    <w:p w14:paraId="62986387" w14:textId="23D1B5F2" w:rsidR="003E4151" w:rsidRPr="00AB2E73" w:rsidRDefault="003E4151" w:rsidP="00C90656">
      <w:pPr>
        <w:spacing w:line="48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AB2E73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GB"/>
        </w:rPr>
        <w:lastRenderedPageBreak/>
        <w:t>Shooting</w:t>
      </w:r>
    </w:p>
    <w:p w14:paraId="75D7FF72" w14:textId="573A9ED0" w:rsidR="00B12AD4" w:rsidRDefault="00B12AD4" w:rsidP="00C90656">
      <w:pPr>
        <w:spacing w:line="48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Before</w:t>
      </w:r>
    </w:p>
    <w:p w14:paraId="0B2F2FDA" w14:textId="7EEB78BC" w:rsidR="003E4151" w:rsidRDefault="003E4151" w:rsidP="00C90656">
      <w:pPr>
        <w:spacing w:line="48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AB2E73">
        <w:rPr>
          <w:rFonts w:ascii="Times New Roman" w:eastAsia="Times New Roman" w:hAnsi="Times New Roman" w:cs="Times New Roman"/>
          <w:noProof/>
          <w:color w:val="000000"/>
          <w:sz w:val="24"/>
          <w:szCs w:val="24"/>
          <w:bdr w:val="none" w:sz="0" w:space="0" w:color="auto" w:frame="1"/>
          <w:lang w:eastAsia="en-GB"/>
        </w:rPr>
        <w:drawing>
          <wp:inline distT="0" distB="0" distL="0" distR="0" wp14:anchorId="1FA080D3" wp14:editId="6B7AE6BB">
            <wp:extent cx="5943600" cy="3333750"/>
            <wp:effectExtent l="0" t="0" r="0" b="0"/>
            <wp:docPr id="1" name="Picture 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A screenshot of a cell phon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33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491BBD" w14:textId="77777777" w:rsidR="00C90656" w:rsidRDefault="00C90656" w:rsidP="00C90656">
      <w:pPr>
        <w:spacing w:line="48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0562F82C" w14:textId="77777777" w:rsidR="00C90656" w:rsidRDefault="00C90656" w:rsidP="00C90656">
      <w:pPr>
        <w:spacing w:line="48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224BD4D3" w14:textId="77777777" w:rsidR="00C90656" w:rsidRDefault="00C90656" w:rsidP="00C90656">
      <w:pPr>
        <w:spacing w:line="48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279AF12A" w14:textId="77777777" w:rsidR="00C90656" w:rsidRDefault="00C90656" w:rsidP="00C90656">
      <w:pPr>
        <w:spacing w:line="48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12652E49" w14:textId="77777777" w:rsidR="00C90656" w:rsidRDefault="00C90656" w:rsidP="00C90656">
      <w:pPr>
        <w:spacing w:line="48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6C98CF57" w14:textId="77777777" w:rsidR="00C90656" w:rsidRDefault="00C90656" w:rsidP="00C90656">
      <w:pPr>
        <w:spacing w:line="48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533E0B8E" w14:textId="77777777" w:rsidR="00C90656" w:rsidRDefault="00C90656" w:rsidP="00C90656">
      <w:pPr>
        <w:spacing w:line="48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65AC2DDD" w14:textId="77777777" w:rsidR="00C90656" w:rsidRDefault="00C90656" w:rsidP="00C90656">
      <w:pPr>
        <w:spacing w:line="48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2A83C912" w14:textId="0E4E1C9B" w:rsidR="00B12AD4" w:rsidRDefault="00B12AD4" w:rsidP="00C90656">
      <w:pPr>
        <w:spacing w:line="48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lastRenderedPageBreak/>
        <w:t>After</w:t>
      </w:r>
    </w:p>
    <w:p w14:paraId="231F0038" w14:textId="78A1A042" w:rsidR="00B12AD4" w:rsidRPr="00AB2E73" w:rsidRDefault="00B12AD4" w:rsidP="00C90656">
      <w:pPr>
        <w:spacing w:line="48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noProof/>
        </w:rPr>
        <w:drawing>
          <wp:inline distT="0" distB="0" distL="0" distR="0" wp14:anchorId="6B8E085F" wp14:editId="64761102">
            <wp:extent cx="5943600" cy="3345815"/>
            <wp:effectExtent l="0" t="0" r="0" b="698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5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9FB7F5" w14:textId="00F9867C" w:rsidR="003E4151" w:rsidRDefault="005027BE" w:rsidP="00C90656">
      <w:pPr>
        <w:spacing w:line="48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>The change I made in this graph is the similar to the last one. I added label of shooting count to the bars, so that viewers can see the number at the first glance itself.</w:t>
      </w:r>
    </w:p>
    <w:p w14:paraId="68717FCC" w14:textId="77777777" w:rsidR="00F274CE" w:rsidRDefault="00F274CE" w:rsidP="00C90656">
      <w:pPr>
        <w:spacing w:line="48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7FA8F4F2" w14:textId="2D1DB9E6" w:rsidR="00F274CE" w:rsidRPr="00F274CE" w:rsidRDefault="00F274CE" w:rsidP="00C90656">
      <w:pPr>
        <w:spacing w:line="48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</w:pPr>
      <w:r w:rsidRPr="00F274CE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what are the most and least useful aspect of this course do you see?</w:t>
      </w:r>
    </w:p>
    <w:p w14:paraId="2A23E988" w14:textId="490B3415" w:rsidR="00F274CE" w:rsidRDefault="00F274CE" w:rsidP="00C90656">
      <w:pPr>
        <w:spacing w:line="48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I found this course useful because it taught me the practicality of data science. Fitting a Machine Learning model though important, but at the end of the day, one needs proper effective visualisations to show results. </w:t>
      </w:r>
      <w:r w:rsidR="001C1DF1">
        <w:rPr>
          <w:rFonts w:ascii="Times New Roman" w:eastAsia="Times New Roman" w:hAnsi="Times New Roman" w:cs="Times New Roman"/>
          <w:sz w:val="24"/>
          <w:szCs w:val="24"/>
          <w:lang w:eastAsia="en-GB"/>
        </w:rPr>
        <w:t>A successful data scientist is not just one who comes up with the best model, but also the one that can convey their message across well.</w:t>
      </w:r>
    </w:p>
    <w:p w14:paraId="4DD9D8AE" w14:textId="6097A8B9" w:rsidR="00DB6DC1" w:rsidRPr="00F274CE" w:rsidRDefault="00DB6DC1" w:rsidP="00C90656">
      <w:pPr>
        <w:spacing w:line="48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Cheers</w:t>
      </w:r>
    </w:p>
    <w:sectPr w:rsidR="00DB6DC1" w:rsidRPr="00F274CE" w:rsidSect="00FA252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2MQCSZobG5sbmhko6SsGpxcWZ+XkgBYa1AAKPuw4sAAAA"/>
  </w:docVars>
  <w:rsids>
    <w:rsidRoot w:val="00B6611B"/>
    <w:rsid w:val="0005345D"/>
    <w:rsid w:val="001C151F"/>
    <w:rsid w:val="001C1DF1"/>
    <w:rsid w:val="003E4151"/>
    <w:rsid w:val="005027BE"/>
    <w:rsid w:val="006E4F12"/>
    <w:rsid w:val="00710FE6"/>
    <w:rsid w:val="00A9323B"/>
    <w:rsid w:val="00B12AD4"/>
    <w:rsid w:val="00B6611B"/>
    <w:rsid w:val="00C90656"/>
    <w:rsid w:val="00D23F61"/>
    <w:rsid w:val="00DB6DC1"/>
    <w:rsid w:val="00F274CE"/>
    <w:rsid w:val="00FA25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E1788A"/>
  <w15:chartTrackingRefBased/>
  <w15:docId w15:val="{4FD73A76-B76A-434E-B9E3-54FC85CE45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415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E415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E415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7</Pages>
  <Words>227</Words>
  <Characters>130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xena,Prakhar</dc:creator>
  <cp:keywords/>
  <dc:description/>
  <cp:lastModifiedBy>Saxena,Prakhar</cp:lastModifiedBy>
  <cp:revision>12</cp:revision>
  <dcterms:created xsi:type="dcterms:W3CDTF">2020-12-01T23:50:00Z</dcterms:created>
  <dcterms:modified xsi:type="dcterms:W3CDTF">2020-12-02T00:12:00Z</dcterms:modified>
</cp:coreProperties>
</file>